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Sydney, NSW, Australia</w:t>
      </w:r>
      <w:r>
        <w:br/>
      </w:r>
      <w:r>
        <w:t xml:space="preserve">Email: your.email@example.com</w:t>
      </w:r>
      <w:r>
        <w:br/>
      </w:r>
      <w:r>
        <w:t xml:space="preserve">Phone: (02) 1234 5678</w:t>
      </w:r>
    </w:p>
    <w:p>
      <w:pPr>
        <w:pStyle w:val="BodyText"/>
      </w:pPr>
      <w:r>
        <w:t xml:space="preserve">Date: [Insert Date]</w:t>
      </w:r>
    </w:p>
    <w:p>
      <w:pPr>
        <w:pStyle w:val="BodyText"/>
      </w:pPr>
      <w:r>
        <w:rPr>
          <w:bCs/>
          <w:b/>
        </w:rPr>
        <w:t xml:space="preserve">To the Hiring Team at [Company Name]</w:t>
      </w:r>
      <w:r>
        <w:br/>
      </w:r>
      <w:r>
        <w:t xml:space="preserve">[Company Address]</w:t>
      </w:r>
      <w:r>
        <w:br/>
      </w:r>
      <w:r>
        <w:t xml:space="preserve">Sydney, NSW, Australia</w:t>
      </w:r>
    </w:p>
    <w:bookmarkStart w:id="20" w:name="dear-hiring-team"/>
    <w:p>
      <w:pPr>
        <w:pStyle w:val="Heading2"/>
      </w:pPr>
      <w:r>
        <w:t xml:space="preserve">Dear Hiring Team,</w:t>
      </w:r>
    </w:p>
    <w:p>
      <w:pPr>
        <w:pStyle w:val="FirstParagraph"/>
      </w:pPr>
      <w:r>
        <w:t xml:space="preserve">As an experienced Industrial Engineer with a strong commitment to optimizing processes and driving operational excellence, I am excited to apply for the Industrial Engineer position at your esteemed organization in Australia Sydney. With over [X years] of hands-on experience in industrial systems design, workflow efficiency, and sustainable resource management, I am eager to contribute my expertise to support your company’s goals while leveraging the dynamic opportunities available in Sydney’s thriving industrial sector.</w:t>
      </w:r>
    </w:p>
    <w:p>
      <w:pPr>
        <w:pStyle w:val="BodyText"/>
      </w:pPr>
      <w:r>
        <w:t xml:space="preserve">My career as an Industrial Engineer has been defined by a passion for solving complex challenges through data-driven solutions. In my previous roles at [Previous Company Name] and [Another Company], I specialized in analyzing production systems, streamlining supply chain operations, and implementing lean methodologies to reduce costs and improve productivity. For instance, at [Company Name], I led a project that reduced manufacturing cycle times by 18% through the integration of automated quality control systems. These achievements reflect my ability to align technical expertise with strategic business objectives—a skill I am eager to bring to your team in Australia Sydney.</w:t>
      </w:r>
    </w:p>
    <w:p>
      <w:pPr>
        <w:pStyle w:val="BodyText"/>
      </w:pPr>
      <w:r>
        <w:t xml:space="preserve">What draws me most to this opportunity is the unique blend of innovation and practicality that defines industrial engineering in Australia. Sydney, as a hub for advanced manufacturing, logistics, and technology, offers an ideal environment for Industrial Engineers to shape the future of industry. I have closely followed developments in sustainable practices and smart manufacturing initiatives within the region, which resonate deeply with my own values. As an Industrial Engineer committed to both efficiency and environmental stewardship, I am enthusiastic about contributing to projects that balance economic growth with responsible resource management.</w:t>
      </w:r>
    </w:p>
    <w:p>
      <w:pPr>
        <w:pStyle w:val="BodyText"/>
      </w:pPr>
      <w:r>
        <w:t xml:space="preserve">My professional journey has equipped me with a diverse skill set tailored to the demands of modern industrial environments. I am proficient in tools such as CAD, simulation software (e.g., AnyLogic), and data analytics platforms (e.g., Python, Tableau) to model and optimize systems. Additionally, my experience in cross-functional team leadership has allowed me to collaborate with engineers, managers, and stakeholders to deliver results that align with organizational priorities. For example, during a recent project at [Previous Company], I coordinated with suppliers and production teams to redesign a packaging process that cut material waste by 25% while maintaining product quality standards.</w:t>
      </w:r>
    </w:p>
    <w:p>
      <w:pPr>
        <w:pStyle w:val="BodyText"/>
      </w:pPr>
      <w:r>
        <w:t xml:space="preserve">One of the key strengths I bring as an Industrial Engineer is my ability to adapt to evolving industry landscapes. The industrial sector in Australia Sydney is experiencing rapid transformation, driven by advancements in automation, digitalization, and sustainability. I have proactively developed skills in Industry 4.0 technologies and continuous improvement methodologies (e.g., Six Sigma, Kaizen) to stay ahead of these trends. My proactive approach ensures that I can quickly integrate into your team and contribute to initiatives that enhance competitiveness in a fast-paced market.</w:t>
      </w:r>
    </w:p>
    <w:p>
      <w:pPr>
        <w:pStyle w:val="BodyText"/>
      </w:pPr>
      <w:r>
        <w:t xml:space="preserve">While my technical expertise forms the foundation of my work, it is my problem-solving mindset and dedication to collaboration that truly sets me apart. I thrive in environments where innovation is encouraged, and every challenge is an opportunity to learn. In Australia Sydney, where the industrial sector plays a vital role in the economy, I am confident that my background as an Industrial Engineer will enable me to make meaningful contributions. Whether it’s optimizing production lines, improving workplace safety protocols, or supporting the adoption of green technologies, I am motivated to drive impact at every stage.</w:t>
      </w:r>
    </w:p>
    <w:p>
      <w:pPr>
        <w:pStyle w:val="BodyText"/>
      </w:pPr>
      <w:r>
        <w:t xml:space="preserve">I have always admired [Company Name] for its commitment to [specific value or project relevant to the company]. As an Industrial Engineer with a focus on [specific area of interest], I am particularly drawn to your organization’s initiatives in [mention a specific project, technology, or goal if known]. I am eager to bring my experience in process optimization and system design to support these efforts while growing alongside a team that values innovation and excellence.</w:t>
      </w:r>
    </w:p>
    <w:p>
      <w:pPr>
        <w:pStyle w:val="BodyText"/>
      </w:pPr>
      <w:r>
        <w:t xml:space="preserve">Thank you for considering my application. I would welcome the opportunity to discuss how my skills and experiences align with the needs of your team in Australia Sydney. Please feel free to contact me at [your phone number] or [your email address] at your convenience. I look forward to the possibility of contributing to your organization’s continued success.</w:t>
      </w:r>
    </w:p>
    <w:p>
      <w:pPr>
        <w:pStyle w:val="BodyText"/>
      </w:pPr>
      <w:r>
        <w:t xml:space="preserve">Sincerely,</w:t>
      </w:r>
      <w:r>
        <w:br/>
      </w:r>
      <w:r>
        <w:rPr>
          <w:bCs/>
          <w:b/>
        </w:rPr>
        <w:t xml:space="preserve">Your Name</w:t>
      </w:r>
    </w:p>
    <w:p>
      <w:pPr>
        <w:pStyle w:val="BodyText"/>
      </w:pPr>
      <w:r>
        <w:t xml:space="preserve">This cover letter is tailored for an Industrial Engineer position in Australia Sydney. It highlights key skills, experiences, and alignment with the local industri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dc:title>
  <dc:creator/>
  <dc:language>en</dc:language>
  <cp:keywords/>
  <dcterms:created xsi:type="dcterms:W3CDTF">2025-12-10T12:12:56Z</dcterms:created>
  <dcterms:modified xsi:type="dcterms:W3CDTF">2025-12-10T12:12:56Z</dcterms:modified>
</cp:coreProperties>
</file>

<file path=docProps/custom.xml><?xml version="1.0" encoding="utf-8"?>
<Properties xmlns="http://schemas.openxmlformats.org/officeDocument/2006/custom-properties" xmlns:vt="http://schemas.openxmlformats.org/officeDocument/2006/docPropsVTypes"/>
</file>